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5CE3B2" w14:textId="245F800F" w:rsidR="007003AE" w:rsidRDefault="00875CF0" w:rsidP="007003AE">
      <w:pPr>
        <w:rPr>
          <w:b/>
          <w:color w:val="538135"/>
          <w:sz w:val="28"/>
          <w:szCs w:val="28"/>
          <w:lang w:val="it-IT"/>
        </w:rPr>
      </w:pPr>
      <w:r w:rsidRPr="00875CF0">
        <w:rPr>
          <w:b/>
          <w:color w:val="538135"/>
          <w:sz w:val="28"/>
          <w:szCs w:val="28"/>
          <w:lang w:val="it-IT"/>
        </w:rPr>
        <w:t>Strumento n.3</w:t>
      </w:r>
      <w:r w:rsidR="007003AE" w:rsidRPr="00875CF0">
        <w:rPr>
          <w:b/>
          <w:color w:val="538135"/>
          <w:sz w:val="28"/>
          <w:szCs w:val="28"/>
          <w:lang w:val="it-IT"/>
        </w:rPr>
        <w:t>:</w:t>
      </w:r>
      <w:r w:rsidR="007003AE" w:rsidRPr="00875CF0">
        <w:rPr>
          <w:lang w:val="it-IT"/>
        </w:rPr>
        <w:t xml:space="preserve"> </w:t>
      </w:r>
      <w:r w:rsidRPr="00875CF0">
        <w:rPr>
          <w:b/>
          <w:color w:val="538135"/>
          <w:sz w:val="28"/>
          <w:szCs w:val="28"/>
          <w:lang w:val="it-IT"/>
        </w:rPr>
        <w:t>Valutazione dei b</w:t>
      </w:r>
      <w:r>
        <w:rPr>
          <w:b/>
          <w:color w:val="538135"/>
          <w:sz w:val="28"/>
          <w:szCs w:val="28"/>
          <w:lang w:val="it-IT"/>
        </w:rPr>
        <w:t>isogni e del contesto</w:t>
      </w:r>
    </w:p>
    <w:tbl>
      <w:tblPr>
        <w:tblW w:w="92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88"/>
        <w:gridCol w:w="4394"/>
        <w:gridCol w:w="850"/>
        <w:gridCol w:w="684"/>
        <w:gridCol w:w="815"/>
        <w:gridCol w:w="1477"/>
      </w:tblGrid>
      <w:tr w:rsidR="00875CF0" w:rsidRPr="009E52B7" w14:paraId="09483A50" w14:textId="77777777" w:rsidTr="00875CF0">
        <w:tc>
          <w:tcPr>
            <w:tcW w:w="9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8489F" w14:textId="77777777" w:rsidR="00875CF0" w:rsidRPr="009E52B7" w:rsidRDefault="00875CF0" w:rsidP="00B22642">
            <w:pPr>
              <w:rPr>
                <w:lang w:val="it-IT"/>
              </w:rPr>
            </w:pPr>
          </w:p>
          <w:p w14:paraId="6AD6CC75" w14:textId="77777777" w:rsidR="00875CF0" w:rsidRPr="009E52B7" w:rsidRDefault="00875CF0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 xml:space="preserve">1. </w:t>
            </w:r>
          </w:p>
          <w:p w14:paraId="4D6E9665" w14:textId="77777777" w:rsidR="00875CF0" w:rsidRPr="009E52B7" w:rsidRDefault="00875CF0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 xml:space="preserve"> Accoglienza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268C7E21" w14:textId="77777777" w:rsidR="00875CF0" w:rsidRPr="00875CF0" w:rsidRDefault="00875CF0" w:rsidP="00B22642">
            <w:pPr>
              <w:rPr>
                <w:bCs/>
              </w:rPr>
            </w:pPr>
            <w:proofErr w:type="spellStart"/>
            <w:r w:rsidRPr="00875CF0">
              <w:rPr>
                <w:bCs/>
              </w:rPr>
              <w:t>Domande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76CF7EDE" w14:textId="77777777" w:rsidR="00875CF0" w:rsidRPr="00875CF0" w:rsidRDefault="00875CF0" w:rsidP="00B22642">
            <w:proofErr w:type="spellStart"/>
            <w:r w:rsidRPr="00875CF0">
              <w:t>Sì</w:t>
            </w:r>
            <w:proofErr w:type="spellEnd"/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11430469" w14:textId="77777777" w:rsidR="00875CF0" w:rsidRPr="00875CF0" w:rsidRDefault="00875CF0" w:rsidP="00B22642">
            <w:r w:rsidRPr="00875CF0">
              <w:t>No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530CEA10" w14:textId="77777777" w:rsidR="00875CF0" w:rsidRPr="00875CF0" w:rsidRDefault="00875CF0" w:rsidP="00B22642">
            <w:proofErr w:type="spellStart"/>
            <w:r w:rsidRPr="00875CF0">
              <w:t>Più</w:t>
            </w:r>
            <w:proofErr w:type="spellEnd"/>
            <w:r w:rsidRPr="00875CF0">
              <w:t xml:space="preserve"> o </w:t>
            </w:r>
            <w:proofErr w:type="spellStart"/>
            <w:r w:rsidRPr="00875CF0">
              <w:t>meno</w:t>
            </w:r>
            <w:proofErr w:type="spellEnd"/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17C5150" w14:textId="77777777" w:rsidR="00875CF0" w:rsidRPr="00875CF0" w:rsidRDefault="00875CF0" w:rsidP="00B22642">
            <w:proofErr w:type="spellStart"/>
            <w:r w:rsidRPr="00875CF0">
              <w:t>Commenti</w:t>
            </w:r>
            <w:proofErr w:type="spellEnd"/>
          </w:p>
        </w:tc>
      </w:tr>
      <w:tr w:rsidR="00875CF0" w:rsidRPr="009E52B7" w14:paraId="12EC8EA2" w14:textId="77777777" w:rsidTr="00CE0F16">
        <w:tc>
          <w:tcPr>
            <w:tcW w:w="98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2F1D725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2D7763E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Q1: La scuola è pronta ad accogliere te e le e gli studenti di altre nazionalità?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1EDFED29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0F9A0010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220118D7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1F22BE55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0E793CDA" w14:textId="77777777" w:rsidTr="00CE0F1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828A8D5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92D050"/>
          </w:tcPr>
          <w:p w14:paraId="6AE1ADE5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Q1.1. Se sì, indica perché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6ED92512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1B701F8C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37770903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92D050"/>
          </w:tcPr>
          <w:p w14:paraId="6CA1990B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2614620E" w14:textId="77777777" w:rsidTr="00CE0F1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C20226D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92D050"/>
          </w:tcPr>
          <w:p w14:paraId="57D5A862" w14:textId="77777777" w:rsidR="00875CF0" w:rsidRPr="00875CF0" w:rsidRDefault="00875CF0" w:rsidP="00875CF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Secondo me la scuola è pronta ad accogliere tutte e tutt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3AA989F3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151DFAA8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3A25CE88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92D050"/>
          </w:tcPr>
          <w:p w14:paraId="57710688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5D573F79" w14:textId="77777777" w:rsidTr="00CE0F1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70273F9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92D050"/>
          </w:tcPr>
          <w:p w14:paraId="3427FCD6" w14:textId="77777777" w:rsidR="00875CF0" w:rsidRPr="00875CF0" w:rsidRDefault="00875CF0" w:rsidP="00875CF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Perché le persone sono gentili e attente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7D1B6E70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068B095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6B4AFB33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92D050"/>
          </w:tcPr>
          <w:p w14:paraId="3693C0C6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459CCB8B" w14:textId="77777777" w:rsidTr="00CE0F1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72AF319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92D050"/>
          </w:tcPr>
          <w:p w14:paraId="45BD06BC" w14:textId="77777777" w:rsidR="00875CF0" w:rsidRPr="00875CF0" w:rsidRDefault="00875CF0" w:rsidP="00875CF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Perché le persone si dimostrano interessate e desiderose di conoscere le diverse storie di vita e le varie culture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7FB82F7D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5802BC67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7C02AE21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92D050"/>
          </w:tcPr>
          <w:p w14:paraId="0DDF2BB7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6882EDA8" w14:textId="77777777" w:rsidTr="00CE0F1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B3978F3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92D050"/>
          </w:tcPr>
          <w:p w14:paraId="56E1D9DE" w14:textId="77777777" w:rsidR="00875CF0" w:rsidRPr="00875CF0" w:rsidRDefault="00875CF0" w:rsidP="00875CF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rPr>
                <w:bCs/>
              </w:rPr>
            </w:pPr>
            <w:proofErr w:type="spellStart"/>
            <w:r w:rsidRPr="00875CF0">
              <w:rPr>
                <w:bCs/>
              </w:rPr>
              <w:t>Altro</w:t>
            </w:r>
            <w:proofErr w:type="spellEnd"/>
            <w:r w:rsidRPr="00875CF0">
              <w:rPr>
                <w:bCs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31700074" w14:textId="77777777" w:rsidR="00875CF0" w:rsidRPr="00875CF0" w:rsidRDefault="00875CF0" w:rsidP="00B22642"/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30CE1DB6" w14:textId="77777777" w:rsidR="00875CF0" w:rsidRPr="00875CF0" w:rsidRDefault="00875CF0" w:rsidP="00B22642"/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6E56921A" w14:textId="77777777" w:rsidR="00875CF0" w:rsidRPr="00875CF0" w:rsidRDefault="00875CF0" w:rsidP="00B22642"/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92D050"/>
          </w:tcPr>
          <w:p w14:paraId="0A2FD820" w14:textId="77777777" w:rsidR="00875CF0" w:rsidRPr="00875CF0" w:rsidRDefault="00875CF0" w:rsidP="00B22642">
            <w:proofErr w:type="spellStart"/>
            <w:r w:rsidRPr="00875CF0">
              <w:t>Specificare</w:t>
            </w:r>
            <w:proofErr w:type="spellEnd"/>
            <w:r w:rsidRPr="00875CF0">
              <w:t xml:space="preserve"> </w:t>
            </w:r>
          </w:p>
        </w:tc>
      </w:tr>
      <w:tr w:rsidR="00875CF0" w:rsidRPr="009E52B7" w14:paraId="10BC8A7B" w14:textId="77777777" w:rsidTr="00CE0F1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1E4426B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CD4A411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Q1.2. Se no, spiega perché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74A6E58F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41C1976F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3ADB5A29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0C1EB2C3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399EC733" w14:textId="77777777" w:rsidTr="00CE0F1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194788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60DA04BF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a)</w:t>
            </w:r>
            <w:r w:rsidRPr="00875CF0">
              <w:rPr>
                <w:bCs/>
                <w:lang w:val="it-IT"/>
              </w:rPr>
              <w:tab/>
              <w:t xml:space="preserve">Perché manca un’adeguata preparazione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26F4F326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1E20B187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67474EC6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35A5EDC1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39A8F300" w14:textId="77777777" w:rsidTr="00CE0F1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B4CD150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6D069F1C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b)</w:t>
            </w:r>
            <w:r w:rsidRPr="00875CF0">
              <w:rPr>
                <w:bCs/>
                <w:lang w:val="it-IT"/>
              </w:rPr>
              <w:tab/>
              <w:t xml:space="preserve">Perché nessuno si interessa al fatto che io frequenti o meno la scuola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3212E617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1A11D002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3865936D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BD58701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787BF682" w14:textId="77777777" w:rsidTr="00CE0F1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17F2556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5C82205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c)</w:t>
            </w:r>
            <w:r w:rsidRPr="00875CF0">
              <w:rPr>
                <w:bCs/>
                <w:lang w:val="it-IT"/>
              </w:rPr>
              <w:tab/>
              <w:t>Perché non hanno alcun interesse o desiderio di conoscere le diverse storie di vita o le varie culture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09CDE220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3A68A3F7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5B67195D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1D44EE70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52FBCECC" w14:textId="77777777" w:rsidTr="00CE0F1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6ACBF6E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6C38AF82" w14:textId="77777777" w:rsidR="00875CF0" w:rsidRPr="00875CF0" w:rsidRDefault="00875CF0" w:rsidP="00B22642">
            <w:pPr>
              <w:rPr>
                <w:bCs/>
              </w:rPr>
            </w:pPr>
            <w:r w:rsidRPr="00875CF0">
              <w:rPr>
                <w:bCs/>
              </w:rPr>
              <w:t xml:space="preserve">d) </w:t>
            </w:r>
            <w:proofErr w:type="spellStart"/>
            <w:r w:rsidRPr="00875CF0">
              <w:rPr>
                <w:bCs/>
              </w:rPr>
              <w:t>Altro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55B1F22E" w14:textId="77777777" w:rsidR="00875CF0" w:rsidRPr="00875CF0" w:rsidRDefault="00875CF0" w:rsidP="00B22642"/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6A4B48A" w14:textId="77777777" w:rsidR="00875CF0" w:rsidRPr="00875CF0" w:rsidRDefault="00875CF0" w:rsidP="00B22642"/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17AEE635" w14:textId="77777777" w:rsidR="00875CF0" w:rsidRPr="00875CF0" w:rsidRDefault="00875CF0" w:rsidP="00B22642"/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BC22B17" w14:textId="77777777" w:rsidR="00875CF0" w:rsidRPr="00875CF0" w:rsidRDefault="00875CF0" w:rsidP="00B22642">
            <w:proofErr w:type="spellStart"/>
            <w:r w:rsidRPr="00875CF0">
              <w:t>Specificare</w:t>
            </w:r>
            <w:proofErr w:type="spellEnd"/>
          </w:p>
        </w:tc>
      </w:tr>
      <w:tr w:rsidR="00875CF0" w:rsidRPr="009E52B7" w14:paraId="60F9E4A6" w14:textId="77777777" w:rsidTr="00CE0F16">
        <w:tc>
          <w:tcPr>
            <w:tcW w:w="98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393FDA" w14:textId="77777777" w:rsidR="00875CF0" w:rsidRPr="009E52B7" w:rsidRDefault="00875CF0" w:rsidP="00B22642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2C535C92" w14:textId="77777777" w:rsidR="00875CF0" w:rsidRPr="00875CF0" w:rsidRDefault="00875CF0" w:rsidP="00B22642">
            <w:pPr>
              <w:rPr>
                <w:bCs/>
              </w:rPr>
            </w:pPr>
            <w:proofErr w:type="spellStart"/>
            <w:r w:rsidRPr="00875CF0">
              <w:rPr>
                <w:bCs/>
              </w:rPr>
              <w:t>Domande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151326BB" w14:textId="77777777" w:rsidR="00875CF0" w:rsidRPr="00875CF0" w:rsidRDefault="00875CF0" w:rsidP="00B22642">
            <w:proofErr w:type="spellStart"/>
            <w:r w:rsidRPr="00875CF0">
              <w:t>Sì</w:t>
            </w:r>
            <w:proofErr w:type="spellEnd"/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1AC197AC" w14:textId="77777777" w:rsidR="00875CF0" w:rsidRPr="00875CF0" w:rsidRDefault="00875CF0" w:rsidP="00B22642">
            <w:r w:rsidRPr="00875CF0">
              <w:t>No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0FE45CC2" w14:textId="77777777" w:rsidR="00875CF0" w:rsidRPr="00875CF0" w:rsidRDefault="00875CF0" w:rsidP="00B22642">
            <w:proofErr w:type="spellStart"/>
            <w:r w:rsidRPr="00875CF0">
              <w:t>Più</w:t>
            </w:r>
            <w:proofErr w:type="spellEnd"/>
            <w:r w:rsidRPr="00875CF0">
              <w:t xml:space="preserve"> o </w:t>
            </w:r>
            <w:proofErr w:type="spellStart"/>
            <w:r w:rsidRPr="00875CF0">
              <w:t>meno</w:t>
            </w:r>
            <w:proofErr w:type="spellEnd"/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46C72597" w14:textId="77777777" w:rsidR="00875CF0" w:rsidRPr="00875CF0" w:rsidRDefault="00875CF0" w:rsidP="00B22642">
            <w:proofErr w:type="spellStart"/>
            <w:r w:rsidRPr="00875CF0">
              <w:t>Commenti</w:t>
            </w:r>
            <w:proofErr w:type="spellEnd"/>
          </w:p>
        </w:tc>
      </w:tr>
      <w:tr w:rsidR="00875CF0" w:rsidRPr="009E52B7" w14:paraId="1F421148" w14:textId="77777777" w:rsidTr="00875CF0">
        <w:tc>
          <w:tcPr>
            <w:tcW w:w="9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C5A97D" w14:textId="77777777" w:rsidR="00875CF0" w:rsidRPr="009E52B7" w:rsidRDefault="00875CF0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2. Percezione delle esigenze personali</w:t>
            </w:r>
          </w:p>
          <w:p w14:paraId="530423E9" w14:textId="77777777" w:rsidR="00875CF0" w:rsidRPr="009E52B7" w:rsidRDefault="00875CF0" w:rsidP="00B22642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60E27317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Q.2.1. Pensi che le tue compagne e i tuoi compagni abbiano reagito bene alla presenza di una/uno studente di origine straniera?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6A662433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6B87B97A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50E36E50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400BC99B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32FD5ACD" w14:textId="77777777" w:rsidTr="00FC7F76">
        <w:tc>
          <w:tcPr>
            <w:tcW w:w="98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9DC60E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3C3EB30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Q.2.2. Pensi che conoscere la cultura del tuo paese e la tua storia personale sia importante per le tue compagne e i tuoi compagni, nonché per le tue e i tuoi insegnanti? 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3E22840D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4D30CB0D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63EA93E0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937F6A1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01FFA2C3" w14:textId="77777777" w:rsidTr="00FC7F7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913BEC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2AB49138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Q.2.3. Pensi che le attività svolte a scuola rispettino le differenze fra le e gli studenti (ad es., celebrazione delle festività)?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6C33EBEE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1EEEFA75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510B0AAF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2FA5AD8C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12F551C0" w14:textId="77777777" w:rsidTr="00FC7F7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13D095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E35B161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Q.2.4. I pasti offerti a scuola offrono delle alternative che tengono conto delle esigenze delle e degli studenti con background migratorio?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4CE2D17F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348BC742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71680BCF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F9A066D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0A5907AB" w14:textId="77777777" w:rsidTr="00FC7F7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84DF788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121E12DF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Q.2.5. Conosci o prendi parte alle attività extra-curriculari organizzate dalla scuola?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26C6AF28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F3A6993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6EF0F049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002060"/>
          </w:tcPr>
          <w:p w14:paraId="2C3F1017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772BD693" w14:textId="77777777" w:rsidTr="00FC7F7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87DF46" w14:textId="77777777" w:rsidR="00875CF0" w:rsidRPr="00875CF0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B8D4417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a) Sì, conosco e prendo già parte alle attività organizzate dalla scuola.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357A0105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485EE6A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41182AEE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733BECE" w14:textId="77777777" w:rsidR="00875CF0" w:rsidRPr="00875CF0" w:rsidRDefault="00875CF0" w:rsidP="00B22642">
            <w:proofErr w:type="spellStart"/>
            <w:r w:rsidRPr="00875CF0">
              <w:t>Specificare</w:t>
            </w:r>
            <w:proofErr w:type="spellEnd"/>
            <w:r w:rsidRPr="00875CF0">
              <w:t>:</w:t>
            </w:r>
          </w:p>
        </w:tc>
      </w:tr>
      <w:tr w:rsidR="00875CF0" w:rsidRPr="009E52B7" w14:paraId="7CCCF1F8" w14:textId="77777777" w:rsidTr="00FC7F7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D3BB43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40C3EEE7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b) Sì, sono a conoscenza, ma ho scelto di non prendere parte alle attività extra-curriculari organizzate dalla scuola.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37B0ED88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19955D8A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12323686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2B627FC8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6D880558" w14:textId="77777777" w:rsidTr="00FC7F7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6BC0E3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9D39FCE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b.1. Non partecipo alle attività extra-curriculari organizzate dalla scuola perché non le conosco.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16A6656D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088DB3EF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3F3C872E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101AC1C3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30A06609" w14:textId="77777777" w:rsidTr="00FC7F7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41E0F4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85FBE57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b.2. Non partecipo perché nessuna delle attività proposte è in linea con i miei interessi e le mie inclinazioni.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0C15F74F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41BD5429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17528728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417D056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59C3EA86" w14:textId="77777777" w:rsidTr="00FC7F7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77253D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9DC50F4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b.3. Non partecipo perché confliggono con i miei orar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541A7888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168ED5B9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00A9C54C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C0292BC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5C814C22" w14:textId="77777777" w:rsidTr="00FC7F76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08ECCF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D71A65B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b.4. Non partecipo per altre ragion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5C07ACC6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D7C1F38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0DC6616B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E93F095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47F9A70D" w14:textId="77777777" w:rsidTr="00FC7F76">
        <w:tc>
          <w:tcPr>
            <w:tcW w:w="98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2A38B" w14:textId="77777777" w:rsidR="00875CF0" w:rsidRPr="009E52B7" w:rsidRDefault="00875CF0" w:rsidP="00B22642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6858FA9D" w14:textId="77777777" w:rsidR="00875CF0" w:rsidRPr="00875CF0" w:rsidRDefault="00875CF0" w:rsidP="00B22642">
            <w:pPr>
              <w:rPr>
                <w:bCs/>
              </w:rPr>
            </w:pPr>
            <w:proofErr w:type="spellStart"/>
            <w:r w:rsidRPr="00875CF0">
              <w:rPr>
                <w:bCs/>
              </w:rPr>
              <w:t>Domande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38934130" w14:textId="77777777" w:rsidR="00875CF0" w:rsidRPr="00875CF0" w:rsidRDefault="00875CF0" w:rsidP="00B22642">
            <w:proofErr w:type="spellStart"/>
            <w:r w:rsidRPr="00875CF0">
              <w:t>Sì</w:t>
            </w:r>
            <w:proofErr w:type="spellEnd"/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04389459" w14:textId="77777777" w:rsidR="00875CF0" w:rsidRPr="00875CF0" w:rsidRDefault="00875CF0" w:rsidP="00B22642">
            <w:r w:rsidRPr="00875CF0">
              <w:t>No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099FDFDE" w14:textId="77777777" w:rsidR="00875CF0" w:rsidRPr="00875CF0" w:rsidRDefault="00875CF0" w:rsidP="00B22642">
            <w:proofErr w:type="spellStart"/>
            <w:r w:rsidRPr="00875CF0">
              <w:t>Più</w:t>
            </w:r>
            <w:proofErr w:type="spellEnd"/>
            <w:r w:rsidRPr="00875CF0">
              <w:t xml:space="preserve"> o </w:t>
            </w:r>
            <w:proofErr w:type="spellStart"/>
            <w:r w:rsidRPr="00875CF0">
              <w:t>meno</w:t>
            </w:r>
            <w:proofErr w:type="spellEnd"/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55C10B4" w14:textId="77777777" w:rsidR="00875CF0" w:rsidRPr="00875CF0" w:rsidRDefault="00875CF0" w:rsidP="00B22642">
            <w:proofErr w:type="spellStart"/>
            <w:r w:rsidRPr="00875CF0">
              <w:t>Commenti</w:t>
            </w:r>
            <w:proofErr w:type="spellEnd"/>
          </w:p>
        </w:tc>
      </w:tr>
      <w:tr w:rsidR="00875CF0" w:rsidRPr="009E52B7" w14:paraId="12C8FC39" w14:textId="77777777" w:rsidTr="00875CF0">
        <w:tc>
          <w:tcPr>
            <w:tcW w:w="9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A7982" w14:textId="77777777" w:rsidR="00875CF0" w:rsidRPr="009E52B7" w:rsidRDefault="00875CF0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3. Percezione dei bisogni formativi delle e degli studenti</w:t>
            </w:r>
          </w:p>
          <w:p w14:paraId="0E645DA0" w14:textId="77777777" w:rsidR="00875CF0" w:rsidRPr="009E52B7" w:rsidRDefault="00875CF0" w:rsidP="00B22642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B687E18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Q.3.1: È semplice superare gli ostacoli linguistici grazie al supporto fornito dalla scuola?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32BA36B0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CD0BADB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5E9D30E2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4F693953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3ED97C16" w14:textId="77777777" w:rsidTr="0021315D">
        <w:tc>
          <w:tcPr>
            <w:tcW w:w="98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380CCBB" w14:textId="77777777" w:rsidR="00875CF0" w:rsidRPr="009E52B7" w:rsidRDefault="00875CF0" w:rsidP="00875CF0">
            <w:pPr>
              <w:rPr>
                <w:lang w:val="it-IT"/>
              </w:rPr>
            </w:pPr>
            <w:bookmarkStart w:id="0" w:name="_GoBack" w:colFirst="0" w:colLast="0"/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F3AFA59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Q.3.2. Se no, potresti spiegare perché: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54A30F0F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0E858D6A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348EE29E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002060"/>
          </w:tcPr>
          <w:p w14:paraId="68988955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bookmarkEnd w:id="0"/>
      <w:tr w:rsidR="00875CF0" w:rsidRPr="009E52B7" w14:paraId="13864A49" w14:textId="77777777" w:rsidTr="0021315D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87A3BA6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444F191C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a) No, la preparazione non è sufficiente, quindi ci sarebbe bisogno di ore supplementar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29831DCA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261AA753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6791E5EE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632EBFF0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15B31904" w14:textId="77777777" w:rsidTr="0021315D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1DC7BCF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22866AE6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b) No, perché le ore destinate all’insegnamento della lingua italiana non mi consentono di superare le mie difficoltà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19BFC3F6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6CCD7601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2134E2B3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4E9BAE2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0FFA8664" w14:textId="77777777" w:rsidTr="0021315D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2D368AD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3636D7E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 xml:space="preserve">C) No, perché penso che questi ostacoli possano essere superati solo studiando e vivendo qui.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286C60E7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60CE477F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6499BB36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8AFEBEB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  <w:tr w:rsidR="00875CF0" w:rsidRPr="009E52B7" w14:paraId="7850BD3A" w14:textId="77777777" w:rsidTr="0021315D">
        <w:tc>
          <w:tcPr>
            <w:tcW w:w="98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9027316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E05D4C8" w14:textId="77777777" w:rsidR="00875CF0" w:rsidRPr="00875CF0" w:rsidRDefault="00875CF0" w:rsidP="00B22642">
            <w:pPr>
              <w:rPr>
                <w:bCs/>
              </w:rPr>
            </w:pPr>
            <w:r w:rsidRPr="00875CF0">
              <w:rPr>
                <w:bCs/>
              </w:rPr>
              <w:t xml:space="preserve">d) </w:t>
            </w:r>
            <w:proofErr w:type="spellStart"/>
            <w:r w:rsidRPr="00875CF0">
              <w:rPr>
                <w:bCs/>
              </w:rPr>
              <w:t>Altre</w:t>
            </w:r>
            <w:proofErr w:type="spellEnd"/>
            <w:r w:rsidRPr="00875CF0">
              <w:rPr>
                <w:bCs/>
              </w:rPr>
              <w:t xml:space="preserve"> </w:t>
            </w:r>
            <w:proofErr w:type="spellStart"/>
            <w:r w:rsidRPr="00875CF0">
              <w:rPr>
                <w:bCs/>
              </w:rPr>
              <w:t>motivazioni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10C0C291" w14:textId="77777777" w:rsidR="00875CF0" w:rsidRPr="00875CF0" w:rsidRDefault="00875CF0" w:rsidP="00B22642"/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4DF4FA35" w14:textId="77777777" w:rsidR="00875CF0" w:rsidRPr="00875CF0" w:rsidRDefault="00875CF0" w:rsidP="00B22642"/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4A2FB2AC" w14:textId="77777777" w:rsidR="00875CF0" w:rsidRPr="00875CF0" w:rsidRDefault="00875CF0" w:rsidP="00B22642"/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22E64E26" w14:textId="77777777" w:rsidR="00875CF0" w:rsidRPr="00875CF0" w:rsidRDefault="00875CF0" w:rsidP="00B22642">
            <w:proofErr w:type="spellStart"/>
            <w:r w:rsidRPr="00875CF0">
              <w:t>Specificare</w:t>
            </w:r>
            <w:proofErr w:type="spellEnd"/>
          </w:p>
        </w:tc>
      </w:tr>
      <w:tr w:rsidR="00875CF0" w:rsidRPr="009E52B7" w14:paraId="6DF25263" w14:textId="77777777" w:rsidTr="0021315D">
        <w:tc>
          <w:tcPr>
            <w:tcW w:w="98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84777" w14:textId="77777777" w:rsidR="00875CF0" w:rsidRPr="009E52B7" w:rsidRDefault="00875CF0" w:rsidP="00875CF0">
            <w:pPr>
              <w:rPr>
                <w:lang w:val="it-IT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D5A8190" w14:textId="77777777" w:rsidR="00875CF0" w:rsidRPr="00875CF0" w:rsidRDefault="00875CF0" w:rsidP="00B22642">
            <w:pPr>
              <w:rPr>
                <w:bCs/>
                <w:lang w:val="it-IT"/>
              </w:rPr>
            </w:pPr>
            <w:r w:rsidRPr="00875CF0">
              <w:rPr>
                <w:bCs/>
                <w:lang w:val="it-IT"/>
              </w:rPr>
              <w:t>Q.3.3. Pensi che sia necessario adattare i programmi alle esigenze delle e degli studenti con background migratorio?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70AD47"/>
          </w:tcPr>
          <w:p w14:paraId="54294947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8EAADB"/>
          </w:tcPr>
          <w:p w14:paraId="4EED0C13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C000"/>
          </w:tcPr>
          <w:p w14:paraId="76F5023A" w14:textId="77777777" w:rsidR="00875CF0" w:rsidRPr="00875CF0" w:rsidRDefault="00875CF0" w:rsidP="00B22642">
            <w:pPr>
              <w:rPr>
                <w:lang w:val="it-IT"/>
              </w:rPr>
            </w:pP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063564B" w14:textId="77777777" w:rsidR="00875CF0" w:rsidRPr="00875CF0" w:rsidRDefault="00875CF0" w:rsidP="00B22642">
            <w:pPr>
              <w:rPr>
                <w:lang w:val="it-IT"/>
              </w:rPr>
            </w:pPr>
          </w:p>
        </w:tc>
      </w:tr>
    </w:tbl>
    <w:p w14:paraId="0BBEFE0B" w14:textId="77777777" w:rsidR="00A3574C" w:rsidRDefault="00A3574C"/>
    <w:sectPr w:rsidR="00A3574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780585"/>
    <w:multiLevelType w:val="hybridMultilevel"/>
    <w:tmpl w:val="FD80C58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DE3MzU0NzQxMzFW0lEKTi0uzszPAykwrAUAz4JxKiwAAAA="/>
  </w:docVars>
  <w:rsids>
    <w:rsidRoot w:val="007003AE"/>
    <w:rsid w:val="007003AE"/>
    <w:rsid w:val="00875CF0"/>
    <w:rsid w:val="00A35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ED11AE"/>
  <w15:chartTrackingRefBased/>
  <w15:docId w15:val="{C9B26081-1CF2-49DA-88E9-914CA16BF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003AE"/>
    <w:rPr>
      <w:rFonts w:ascii="Calibri" w:eastAsia="Calibri" w:hAnsi="Calibri" w:cs="Calibri"/>
      <w:lang w:val="en-GB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75C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PCEUC</Company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dor</dc:creator>
  <cp:keywords/>
  <dc:description/>
  <cp:lastModifiedBy>Maria Luisa Cerniglia - CESIE</cp:lastModifiedBy>
  <cp:revision>2</cp:revision>
  <dcterms:created xsi:type="dcterms:W3CDTF">2022-04-08T17:11:00Z</dcterms:created>
  <dcterms:modified xsi:type="dcterms:W3CDTF">2022-10-31T15:48:00Z</dcterms:modified>
</cp:coreProperties>
</file>